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CC2AF" w14:textId="77777777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464591AF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615"/>
        <w:gridCol w:w="5724"/>
      </w:tblGrid>
      <w:tr w:rsidR="00A47807" w14:paraId="4E5FAA61" w14:textId="77777777" w:rsidTr="00A47807">
        <w:tc>
          <w:tcPr>
            <w:tcW w:w="4077" w:type="dxa"/>
          </w:tcPr>
          <w:p w14:paraId="75F2C5CE" w14:textId="77777777"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14:paraId="7D9B6ADD" w14:textId="77777777" w:rsidR="00A47807" w:rsidRPr="004E11DE" w:rsidRDefault="008E69CA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Прикладной</w:t>
            </w:r>
          </w:p>
        </w:tc>
      </w:tr>
      <w:tr w:rsidR="00A47807" w14:paraId="5813CAB2" w14:textId="77777777" w:rsidTr="00A47807">
        <w:tc>
          <w:tcPr>
            <w:tcW w:w="4077" w:type="dxa"/>
          </w:tcPr>
          <w:p w14:paraId="47181C16" w14:textId="77777777" w:rsidR="00A47807" w:rsidRPr="008E69CA" w:rsidRDefault="00A47807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14:paraId="02FA5176" w14:textId="10192091" w:rsidR="00A47807" w:rsidRPr="00334A53" w:rsidRDefault="00F132F7" w:rsidP="00F132F7">
            <w:pPr>
              <w:rPr>
                <w:i/>
                <w:color w:val="000000" w:themeColor="text1"/>
              </w:rPr>
            </w:pPr>
            <w:proofErr w:type="spellStart"/>
            <w:r>
              <w:rPr>
                <w:i/>
                <w:color w:val="000000" w:themeColor="text1"/>
                <w:lang w:val="en-GB"/>
              </w:rPr>
              <w:t>Instafoodpassion</w:t>
            </w:r>
            <w:proofErr w:type="spellEnd"/>
            <w:r w:rsidR="00334A53">
              <w:rPr>
                <w:i/>
                <w:color w:val="000000" w:themeColor="text1"/>
              </w:rPr>
              <w:t xml:space="preserve"> – Интернет СМИ о лучших заведениях Москвы</w:t>
            </w:r>
          </w:p>
        </w:tc>
      </w:tr>
      <w:tr w:rsidR="00023E4E" w14:paraId="450C140B" w14:textId="77777777" w:rsidTr="00A47807">
        <w:tc>
          <w:tcPr>
            <w:tcW w:w="4077" w:type="dxa"/>
          </w:tcPr>
          <w:p w14:paraId="0A53FCAA" w14:textId="77777777" w:rsidR="00023E4E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14:paraId="5310C2C0" w14:textId="2F405568" w:rsidR="00023E4E" w:rsidRPr="004E11DE" w:rsidRDefault="008E69CA" w:rsidP="004E11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Факультет Бизнеса и Менеджмента, Школа Бизнеса и делового администрирования, </w:t>
            </w:r>
            <w:bookmarkStart w:id="0" w:name="_GoBack"/>
            <w:r w:rsidR="00334A53">
              <w:rPr>
                <w:color w:val="000000" w:themeColor="text1"/>
              </w:rPr>
              <w:t xml:space="preserve">кафедра маркетинговых коммуникаций </w:t>
            </w:r>
            <w:r>
              <w:rPr>
                <w:color w:val="000000" w:themeColor="text1"/>
              </w:rPr>
              <w:t xml:space="preserve"> </w:t>
            </w:r>
            <w:bookmarkEnd w:id="0"/>
          </w:p>
        </w:tc>
      </w:tr>
      <w:tr w:rsidR="000A439E" w14:paraId="5ACD849E" w14:textId="77777777" w:rsidTr="00A47807">
        <w:tc>
          <w:tcPr>
            <w:tcW w:w="4077" w:type="dxa"/>
          </w:tcPr>
          <w:p w14:paraId="7B69D118" w14:textId="77777777" w:rsidR="000A439E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14:paraId="25878386" w14:textId="77777777" w:rsidR="000A439E" w:rsidRPr="008E69CA" w:rsidRDefault="008E69CA" w:rsidP="00F132F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Цаплин Евгений Владимир</w:t>
            </w:r>
            <w:r w:rsidR="00F132F7">
              <w:rPr>
                <w:i/>
                <w:color w:val="000000" w:themeColor="text1"/>
              </w:rPr>
              <w:t xml:space="preserve">ович (Инициатор проекта студент 3 курса </w:t>
            </w:r>
            <w:r>
              <w:rPr>
                <w:i/>
                <w:color w:val="000000" w:themeColor="text1"/>
              </w:rPr>
              <w:t>образовательной программы «Менеджмент»</w:t>
            </w:r>
            <w:r w:rsidR="00F132F7">
              <w:rPr>
                <w:i/>
                <w:color w:val="000000" w:themeColor="text1"/>
              </w:rPr>
              <w:t xml:space="preserve"> Лазарева Любовь Максимовна</w:t>
            </w:r>
          </w:p>
        </w:tc>
      </w:tr>
      <w:tr w:rsidR="00A47807" w14:paraId="492F52CD" w14:textId="77777777" w:rsidTr="00A47807">
        <w:tc>
          <w:tcPr>
            <w:tcW w:w="4077" w:type="dxa"/>
          </w:tcPr>
          <w:p w14:paraId="1965928B" w14:textId="77777777"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Описание </w:t>
            </w:r>
            <w:r w:rsidR="00971EDC">
              <w:rPr>
                <w:b/>
                <w:color w:val="000000" w:themeColor="text1"/>
              </w:rPr>
              <w:t xml:space="preserve">содержания </w:t>
            </w:r>
            <w:r w:rsidRPr="00971EDC">
              <w:rPr>
                <w:b/>
                <w:color w:val="000000" w:themeColor="text1"/>
              </w:rPr>
              <w:t>проект</w:t>
            </w:r>
            <w:r w:rsidR="00971EDC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14:paraId="68B39C9C" w14:textId="77777777" w:rsidR="00007EA6" w:rsidRPr="00B90B1F" w:rsidRDefault="00007EA6" w:rsidP="00007EA6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1)</w:t>
            </w:r>
            <w:r w:rsidRPr="00B90B1F">
              <w:rPr>
                <w:i/>
                <w:color w:val="000000" w:themeColor="text1"/>
              </w:rPr>
              <w:t>Это блог в социальн</w:t>
            </w:r>
            <w:r>
              <w:rPr>
                <w:i/>
                <w:color w:val="000000" w:themeColor="text1"/>
              </w:rPr>
              <w:t xml:space="preserve">ой сети </w:t>
            </w:r>
            <w:proofErr w:type="spellStart"/>
            <w:r>
              <w:rPr>
                <w:i/>
                <w:color w:val="000000" w:themeColor="text1"/>
              </w:rPr>
              <w:t>Instagram</w:t>
            </w:r>
            <w:proofErr w:type="spellEnd"/>
            <w:r>
              <w:rPr>
                <w:i/>
                <w:color w:val="000000" w:themeColor="text1"/>
              </w:rPr>
              <w:t>, который читают более 77</w:t>
            </w:r>
            <w:r w:rsidRPr="00B90B1F">
              <w:rPr>
                <w:i/>
                <w:color w:val="000000" w:themeColor="text1"/>
              </w:rPr>
              <w:t>.000 человек;</w:t>
            </w:r>
          </w:p>
          <w:p w14:paraId="4D8BFCC4" w14:textId="77777777" w:rsidR="00007EA6" w:rsidRDefault="00007EA6" w:rsidP="00007EA6">
            <w:pPr>
              <w:rPr>
                <w:i/>
                <w:color w:val="000000" w:themeColor="text1"/>
              </w:rPr>
            </w:pPr>
            <w:r w:rsidRPr="00B90B1F">
              <w:rPr>
                <w:i/>
                <w:color w:val="000000" w:themeColor="text1"/>
              </w:rPr>
              <w:t>(</w:t>
            </w:r>
            <w:proofErr w:type="gramStart"/>
            <w:r w:rsidRPr="00B90B1F">
              <w:rPr>
                <w:i/>
                <w:color w:val="000000" w:themeColor="text1"/>
              </w:rPr>
              <w:t>https://www.instagram.com/instafoodpassion/?hl=ru )</w:t>
            </w:r>
            <w:proofErr w:type="gramEnd"/>
            <w:r>
              <w:rPr>
                <w:i/>
                <w:color w:val="000000" w:themeColor="text1"/>
              </w:rPr>
              <w:t>. В блоге вы можете найти рецензии на московские рестораны и кафе. Выделяются задачи, цели и пути их достижения.</w:t>
            </w:r>
          </w:p>
          <w:p w14:paraId="0E6CBADB" w14:textId="77777777" w:rsidR="00007EA6" w:rsidRDefault="00007EA6" w:rsidP="00007EA6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2)Существует сайт</w:t>
            </w:r>
            <w:r w:rsidRPr="00C76DF0">
              <w:rPr>
                <w:i/>
                <w:color w:val="000000" w:themeColor="text1"/>
              </w:rPr>
              <w:t xml:space="preserve">: </w:t>
            </w:r>
            <w:proofErr w:type="spellStart"/>
            <w:r>
              <w:rPr>
                <w:i/>
                <w:color w:val="000000" w:themeColor="text1"/>
                <w:lang w:val="en-US"/>
              </w:rPr>
              <w:t>instafoodpassion</w:t>
            </w:r>
            <w:proofErr w:type="spellEnd"/>
            <w:r w:rsidRPr="00C76DF0">
              <w:rPr>
                <w:i/>
                <w:color w:val="000000" w:themeColor="text1"/>
              </w:rPr>
              <w:t>.</w:t>
            </w:r>
            <w:proofErr w:type="spellStart"/>
            <w:r>
              <w:rPr>
                <w:i/>
                <w:color w:val="000000" w:themeColor="text1"/>
                <w:lang w:val="en-US"/>
              </w:rPr>
              <w:t>ru</w:t>
            </w:r>
            <w:proofErr w:type="spellEnd"/>
            <w:r>
              <w:rPr>
                <w:i/>
                <w:color w:val="000000" w:themeColor="text1"/>
              </w:rPr>
              <w:t>, для которого так же поставле</w:t>
            </w:r>
            <w:r w:rsidRPr="000813F6">
              <w:rPr>
                <w:i/>
                <w:color w:val="000000" w:themeColor="text1"/>
              </w:rPr>
              <w:t>ны определенные цели и задачи.</w:t>
            </w:r>
          </w:p>
          <w:p w14:paraId="7C491A41" w14:textId="77777777" w:rsidR="00007EA6" w:rsidRPr="000813F6" w:rsidRDefault="00007EA6" w:rsidP="00007EA6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4)</w:t>
            </w:r>
            <w:proofErr w:type="spellStart"/>
            <w:r>
              <w:rPr>
                <w:i/>
                <w:color w:val="000000" w:themeColor="text1"/>
              </w:rPr>
              <w:t>Телеграм</w:t>
            </w:r>
            <w:proofErr w:type="spellEnd"/>
            <w:r>
              <w:rPr>
                <w:i/>
                <w:color w:val="000000" w:themeColor="text1"/>
              </w:rPr>
              <w:t xml:space="preserve">-канал: </w:t>
            </w:r>
            <w:hyperlink r:id="rId5" w:history="1">
              <w:r w:rsidRPr="00A16D09">
                <w:rPr>
                  <w:rStyle w:val="a5"/>
                  <w:i/>
                </w:rPr>
                <w:t>https://t.me/instafoodpassion</w:t>
              </w:r>
            </w:hyperlink>
            <w:r>
              <w:rPr>
                <w:i/>
                <w:color w:val="000000" w:themeColor="text1"/>
              </w:rPr>
              <w:t xml:space="preserve"> </w:t>
            </w:r>
          </w:p>
          <w:p w14:paraId="1B812062" w14:textId="77777777" w:rsidR="00007EA6" w:rsidRPr="00C76DF0" w:rsidRDefault="00007EA6" w:rsidP="00007EA6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3) Ведется разработка приложения</w:t>
            </w:r>
          </w:p>
          <w:p w14:paraId="43C41150" w14:textId="77777777" w:rsidR="00007EA6" w:rsidRPr="00C76DF0" w:rsidRDefault="00007EA6" w:rsidP="00007EA6">
            <w:pPr>
              <w:rPr>
                <w:i/>
                <w:color w:val="000000" w:themeColor="text1"/>
              </w:rPr>
            </w:pPr>
            <w:r w:rsidRPr="00C76DF0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</w:rPr>
              <w:t xml:space="preserve">Сайт и блог являются развлекательной и познавательной интернет-платформой для поиска ресторана или кафе, соответствующего пожеланиям пользователя. </w:t>
            </w:r>
          </w:p>
          <w:p w14:paraId="53D90F5D" w14:textId="77777777" w:rsidR="00A47807" w:rsidRPr="00D448DA" w:rsidRDefault="00A47807" w:rsidP="008B458B">
            <w:pPr>
              <w:rPr>
                <w:i/>
                <w:color w:val="000000" w:themeColor="text1"/>
              </w:rPr>
            </w:pPr>
          </w:p>
        </w:tc>
      </w:tr>
      <w:tr w:rsidR="00A47807" w14:paraId="01D3018A" w14:textId="77777777" w:rsidTr="00A47807">
        <w:tc>
          <w:tcPr>
            <w:tcW w:w="4077" w:type="dxa"/>
          </w:tcPr>
          <w:p w14:paraId="37887184" w14:textId="77777777" w:rsidR="00A47807" w:rsidRPr="00971EDC" w:rsidRDefault="00A47807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Цель </w:t>
            </w:r>
            <w:r w:rsidR="00971EDC">
              <w:rPr>
                <w:b/>
                <w:color w:val="000000" w:themeColor="text1"/>
              </w:rPr>
              <w:t xml:space="preserve">и задачи </w:t>
            </w:r>
            <w:r w:rsidRPr="00971EDC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14:paraId="0877B624" w14:textId="77777777" w:rsidR="00A47807" w:rsidRDefault="00B34C37" w:rsidP="00306255">
            <w:pPr>
              <w:pStyle w:val="a4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Работа над инстаграм-аккаунтом.</w:t>
            </w:r>
            <w:r w:rsidR="00306255">
              <w:rPr>
                <w:color w:val="000000" w:themeColor="text1"/>
              </w:rPr>
              <w:t xml:space="preserve"> </w:t>
            </w:r>
            <w:r w:rsidR="00306255" w:rsidRPr="00306255">
              <w:rPr>
                <w:color w:val="000000" w:themeColor="text1"/>
              </w:rPr>
              <w:t>Целями этой работы являются: а) Увеличение количества подписчиков с 7</w:t>
            </w:r>
            <w:r w:rsidR="00306255">
              <w:rPr>
                <w:color w:val="000000" w:themeColor="text1"/>
              </w:rPr>
              <w:t>7 тыс. до 90 тыс. в период с 1 ноября до 1 апреля.</w:t>
            </w:r>
            <w:r w:rsidR="00306255" w:rsidRPr="00306255">
              <w:rPr>
                <w:color w:val="000000" w:themeColor="text1"/>
              </w:rPr>
              <w:t xml:space="preserve"> Задачи: а) Размещение рекламы в различных социальных сетях, распространение информации о проводимых в рамках проекта мастер-классах, работа над альтернативными вариантами размещения рекламы. б) Регулярное размещение тематических постов с целью привлечения подписчиков. в) Проведение различных конкурсов совместно с ресторанами и кафе для привлечения аудитории.</w:t>
            </w:r>
            <w:r w:rsidR="00306255">
              <w:rPr>
                <w:color w:val="000000" w:themeColor="text1"/>
              </w:rPr>
              <w:t xml:space="preserve"> </w:t>
            </w:r>
          </w:p>
          <w:p w14:paraId="739326BE" w14:textId="77777777" w:rsidR="00306255" w:rsidRPr="00306255" w:rsidRDefault="00306255" w:rsidP="00306255">
            <w:pPr>
              <w:pStyle w:val="a4"/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306255">
              <w:rPr>
                <w:color w:val="000000" w:themeColor="text1"/>
              </w:rPr>
              <w:t>Работа над сайтом. Целями этой работы являются: а) Полностью заполнить информацию о каждом существующем на сайте ресторане. б) Увеличение базы ресторанов с 200до 24</w:t>
            </w:r>
            <w:r>
              <w:rPr>
                <w:color w:val="000000" w:themeColor="text1"/>
              </w:rPr>
              <w:t>0 в период с 1 октября по 1 апреля</w:t>
            </w:r>
            <w:r w:rsidRPr="00306255">
              <w:rPr>
                <w:color w:val="000000" w:themeColor="text1"/>
              </w:rPr>
              <w:t xml:space="preserve">. Задачи: а) Постоянный мониторинг сайта, загрузка новых ресторанных обзоров и обновление </w:t>
            </w:r>
            <w:r w:rsidRPr="00306255">
              <w:rPr>
                <w:color w:val="000000" w:themeColor="text1"/>
              </w:rPr>
              <w:lastRenderedPageBreak/>
              <w:t>старых. б) Работа над автоматизацией оповещений и уведомлений обновлений.</w:t>
            </w:r>
          </w:p>
          <w:p w14:paraId="6F42328B" w14:textId="77777777" w:rsidR="00306255" w:rsidRPr="00306255" w:rsidRDefault="00306255" w:rsidP="00306255">
            <w:pPr>
              <w:pStyle w:val="a4"/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306255">
              <w:rPr>
                <w:color w:val="000000" w:themeColor="text1"/>
              </w:rPr>
              <w:t>Постоянный поиск и обзвон потенциальных клиентов</w:t>
            </w:r>
            <w:r>
              <w:rPr>
                <w:color w:val="000000" w:themeColor="text1"/>
              </w:rPr>
              <w:t xml:space="preserve"> </w:t>
            </w:r>
            <w:r w:rsidRPr="00306255">
              <w:rPr>
                <w:color w:val="000000" w:themeColor="text1"/>
              </w:rPr>
              <w:t xml:space="preserve">(ресторанов) (как правило, это не менее 2-3 обзоров в неделю). г) Осуществление рекламы сайта в социальной сети </w:t>
            </w:r>
            <w:proofErr w:type="spellStart"/>
            <w:r w:rsidRPr="00306255">
              <w:rPr>
                <w:color w:val="000000" w:themeColor="text1"/>
              </w:rPr>
              <w:t>Instagram</w:t>
            </w:r>
            <w:proofErr w:type="spellEnd"/>
            <w:r w:rsidRPr="00306255">
              <w:rPr>
                <w:color w:val="000000" w:themeColor="text1"/>
              </w:rPr>
              <w:t>. (не менее 2 -ух упоминаний в месяц).</w:t>
            </w:r>
          </w:p>
          <w:p w14:paraId="5999F183" w14:textId="77777777" w:rsidR="00306255" w:rsidRPr="00B34C37" w:rsidRDefault="00306255" w:rsidP="00306255">
            <w:pPr>
              <w:pStyle w:val="a4"/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306255">
              <w:rPr>
                <w:color w:val="000000" w:themeColor="text1"/>
              </w:rPr>
              <w:t>Работа над проведением кулинар</w:t>
            </w:r>
            <w:r>
              <w:rPr>
                <w:color w:val="000000" w:themeColor="text1"/>
              </w:rPr>
              <w:t>ных мастер-классов. Проведение 8-ми</w:t>
            </w:r>
            <w:r w:rsidRPr="00306255">
              <w:rPr>
                <w:color w:val="000000" w:themeColor="text1"/>
              </w:rPr>
              <w:t xml:space="preserve"> мастер-классов в период с 1 </w:t>
            </w:r>
            <w:r>
              <w:rPr>
                <w:color w:val="000000" w:themeColor="text1"/>
              </w:rPr>
              <w:t>октября по 1 апреля.</w:t>
            </w:r>
            <w:r w:rsidRPr="00306255">
              <w:rPr>
                <w:color w:val="000000" w:themeColor="text1"/>
              </w:rPr>
              <w:t xml:space="preserve"> Целями этой работы являются: а) Получение прибыли б) Проведение серии мастер- классов с целью привлечения новых пользователей. Задачи: 1) Поиск соответствующего заведения для МК.</w:t>
            </w:r>
            <w:r>
              <w:rPr>
                <w:color w:val="000000" w:themeColor="text1"/>
              </w:rPr>
              <w:t xml:space="preserve"> 2) Поиск пространства для МК (</w:t>
            </w:r>
            <w:r w:rsidRPr="00306255">
              <w:rPr>
                <w:color w:val="000000" w:themeColor="text1"/>
              </w:rPr>
              <w:t>наличие отдельного зала, вместительность от 15 человек, наличие микрофонов, проектора, оборудования для воспроизведения презентации). 3) Проработка меню с шефом заведения. 4) Разработка развлекательно</w:t>
            </w:r>
            <w:r>
              <w:rPr>
                <w:color w:val="000000" w:themeColor="text1"/>
              </w:rPr>
              <w:t>й программы для мастер-класса (</w:t>
            </w:r>
            <w:r w:rsidRPr="00306255">
              <w:rPr>
                <w:color w:val="000000" w:themeColor="text1"/>
              </w:rPr>
              <w:t xml:space="preserve">презентация, развлекательное шоу). 5) Проработка рекламного буклета/афиши (размещение в социальных сетях) для МК. 6) Распечатать меню (блюда для </w:t>
            </w:r>
            <w:proofErr w:type="spellStart"/>
            <w:r w:rsidRPr="00306255">
              <w:rPr>
                <w:color w:val="000000" w:themeColor="text1"/>
              </w:rPr>
              <w:t>мк</w:t>
            </w:r>
            <w:proofErr w:type="spellEnd"/>
            <w:r w:rsidRPr="00306255">
              <w:rPr>
                <w:color w:val="000000" w:themeColor="text1"/>
              </w:rPr>
              <w:t xml:space="preserve"> с рецептами), распечатать другие необходимые для МК материалы, бейджи для участников. 7) Заранее опробовать меню, проверить технику, проинструктировать персонал 8) Распространение информации о МК с использованием различных информационных источников. 9) Фото и видео отчет о мероприятии для публикации в социальных сетях.</w:t>
            </w:r>
          </w:p>
        </w:tc>
      </w:tr>
      <w:tr w:rsidR="00A47807" w14:paraId="291F9A19" w14:textId="77777777" w:rsidTr="00A47807">
        <w:tc>
          <w:tcPr>
            <w:tcW w:w="4077" w:type="dxa"/>
          </w:tcPr>
          <w:p w14:paraId="16EEC189" w14:textId="77777777" w:rsidR="00A47807" w:rsidRPr="00971EDC" w:rsidRDefault="00054118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lastRenderedPageBreak/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14:paraId="6083534D" w14:textId="77777777" w:rsidR="00A47807" w:rsidRPr="00B34C37" w:rsidRDefault="00B34C37">
            <w:pPr>
              <w:rPr>
                <w:color w:val="000000" w:themeColor="text1"/>
              </w:rPr>
            </w:pPr>
            <w:r w:rsidRPr="00B34C37">
              <w:rPr>
                <w:color w:val="000000" w:themeColor="text1"/>
              </w:rPr>
              <w:t xml:space="preserve">В рамках данного проекта студент будет взаимодействовать с большим количеством людей, работающих в сфере пиара, продвижения, программирования и </w:t>
            </w:r>
            <w:proofErr w:type="gramStart"/>
            <w:r w:rsidRPr="00B34C37">
              <w:rPr>
                <w:color w:val="000000" w:themeColor="text1"/>
              </w:rPr>
              <w:t xml:space="preserve">маркетинга,   </w:t>
            </w:r>
            <w:proofErr w:type="gramEnd"/>
            <w:r w:rsidRPr="00B34C37">
              <w:rPr>
                <w:color w:val="000000" w:themeColor="text1"/>
              </w:rPr>
              <w:t xml:space="preserve">тем самым отрабатывать навыки коммуникации. Навык общения на публику </w:t>
            </w:r>
            <w:proofErr w:type="gramStart"/>
            <w:r w:rsidRPr="00B34C37">
              <w:rPr>
                <w:color w:val="000000" w:themeColor="text1"/>
              </w:rPr>
              <w:t>и  работы</w:t>
            </w:r>
            <w:proofErr w:type="gramEnd"/>
            <w:r w:rsidRPr="00B34C37">
              <w:rPr>
                <w:color w:val="000000" w:themeColor="text1"/>
              </w:rPr>
              <w:t xml:space="preserve"> с такими программами, как </w:t>
            </w:r>
            <w:r w:rsidRPr="00B34C37">
              <w:rPr>
                <w:color w:val="000000" w:themeColor="text1"/>
                <w:lang w:val="en-US"/>
              </w:rPr>
              <w:t>Power</w:t>
            </w:r>
            <w:r w:rsidRPr="00B34C37">
              <w:rPr>
                <w:color w:val="000000" w:themeColor="text1"/>
              </w:rPr>
              <w:t xml:space="preserve"> </w:t>
            </w:r>
            <w:r w:rsidRPr="00B34C37">
              <w:rPr>
                <w:color w:val="000000" w:themeColor="text1"/>
                <w:lang w:val="en-US"/>
              </w:rPr>
              <w:t>Point</w:t>
            </w:r>
            <w:r w:rsidRPr="00B34C37">
              <w:rPr>
                <w:color w:val="000000" w:themeColor="text1"/>
              </w:rPr>
              <w:t xml:space="preserve">, </w:t>
            </w:r>
            <w:r w:rsidRPr="00B34C37">
              <w:rPr>
                <w:color w:val="000000" w:themeColor="text1"/>
                <w:lang w:val="en-US"/>
              </w:rPr>
              <w:t>Word</w:t>
            </w:r>
            <w:r w:rsidRPr="00B34C37">
              <w:rPr>
                <w:color w:val="000000" w:themeColor="text1"/>
              </w:rPr>
              <w:t xml:space="preserve">, </w:t>
            </w:r>
            <w:r w:rsidRPr="00B34C37">
              <w:rPr>
                <w:color w:val="000000" w:themeColor="text1"/>
                <w:lang w:val="en-US"/>
              </w:rPr>
              <w:t>Excel</w:t>
            </w:r>
            <w:r w:rsidRPr="00B34C37">
              <w:rPr>
                <w:color w:val="000000" w:themeColor="text1"/>
              </w:rPr>
              <w:t xml:space="preserve">. Навык делового общения, с целью бесплатного размещения рекламы мастер-классов.  Навык работы с сайтом. Организационные навыки. Навык </w:t>
            </w:r>
            <w:proofErr w:type="gramStart"/>
            <w:r w:rsidRPr="00B34C37">
              <w:rPr>
                <w:color w:val="000000" w:themeColor="text1"/>
              </w:rPr>
              <w:t>многозадачности(</w:t>
            </w:r>
            <w:proofErr w:type="gramEnd"/>
            <w:r w:rsidRPr="00B34C37">
              <w:rPr>
                <w:color w:val="000000" w:themeColor="text1"/>
              </w:rPr>
              <w:t xml:space="preserve">выполнение и умение совмещать сразу несколько задач). Навык принятия </w:t>
            </w:r>
            <w:proofErr w:type="gramStart"/>
            <w:r w:rsidRPr="00B34C37">
              <w:rPr>
                <w:color w:val="000000" w:themeColor="text1"/>
              </w:rPr>
              <w:t>решений( от</w:t>
            </w:r>
            <w:proofErr w:type="gramEnd"/>
            <w:r w:rsidRPr="00B34C37">
              <w:rPr>
                <w:color w:val="000000" w:themeColor="text1"/>
              </w:rPr>
              <w:t xml:space="preserve"> того, какое решение будет </w:t>
            </w:r>
            <w:r w:rsidRPr="00B34C37">
              <w:rPr>
                <w:color w:val="000000" w:themeColor="text1"/>
              </w:rPr>
              <w:lastRenderedPageBreak/>
              <w:t>принято, зависит конечный результат). Навык работы в команде.</w:t>
            </w:r>
          </w:p>
        </w:tc>
      </w:tr>
      <w:tr w:rsidR="00691CF6" w14:paraId="127D5B08" w14:textId="77777777" w:rsidTr="00B34C37">
        <w:trPr>
          <w:trHeight w:val="337"/>
        </w:trPr>
        <w:tc>
          <w:tcPr>
            <w:tcW w:w="4077" w:type="dxa"/>
          </w:tcPr>
          <w:p w14:paraId="3C6784DA" w14:textId="77777777" w:rsidR="00691CF6" w:rsidRPr="008E69CA" w:rsidRDefault="00023E4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lastRenderedPageBreak/>
              <w:t>Сроки реализации проекта</w:t>
            </w:r>
          </w:p>
        </w:tc>
        <w:tc>
          <w:tcPr>
            <w:tcW w:w="5488" w:type="dxa"/>
          </w:tcPr>
          <w:p w14:paraId="6A607BE1" w14:textId="77777777" w:rsidR="00691CF6" w:rsidRPr="008E69CA" w:rsidRDefault="008E69CA" w:rsidP="005E13DA">
            <w:pPr>
              <w:rPr>
                <w:i/>
                <w:color w:val="000000" w:themeColor="text1"/>
                <w:highlight w:val="yellow"/>
              </w:rPr>
            </w:pPr>
            <w:r w:rsidRPr="00B34C37">
              <w:rPr>
                <w:i/>
                <w:color w:val="000000" w:themeColor="text1"/>
              </w:rPr>
              <w:t xml:space="preserve">С   </w:t>
            </w:r>
            <w:r w:rsidR="00B34C37" w:rsidRPr="00B34C37">
              <w:rPr>
                <w:i/>
                <w:color w:val="000000" w:themeColor="text1"/>
              </w:rPr>
              <w:t xml:space="preserve">1 </w:t>
            </w:r>
            <w:proofErr w:type="gramStart"/>
            <w:r w:rsidR="00B34C37" w:rsidRPr="00B34C37">
              <w:rPr>
                <w:i/>
                <w:color w:val="000000" w:themeColor="text1"/>
              </w:rPr>
              <w:t>ноября</w:t>
            </w:r>
            <w:r w:rsidR="00B34C37">
              <w:rPr>
                <w:i/>
                <w:color w:val="000000" w:themeColor="text1"/>
              </w:rPr>
              <w:t xml:space="preserve">  </w:t>
            </w:r>
            <w:r w:rsidRPr="00B34C37">
              <w:rPr>
                <w:i/>
                <w:color w:val="000000" w:themeColor="text1"/>
              </w:rPr>
              <w:t>по</w:t>
            </w:r>
            <w:proofErr w:type="gramEnd"/>
            <w:r w:rsidRPr="00B34C37">
              <w:rPr>
                <w:i/>
                <w:color w:val="000000" w:themeColor="text1"/>
              </w:rPr>
              <w:t xml:space="preserve">  </w:t>
            </w:r>
            <w:r w:rsidR="00B34C37" w:rsidRPr="00B34C37">
              <w:rPr>
                <w:i/>
                <w:color w:val="000000" w:themeColor="text1"/>
              </w:rPr>
              <w:t>1 апреля</w:t>
            </w:r>
          </w:p>
        </w:tc>
      </w:tr>
      <w:tr w:rsidR="00F379A0" w14:paraId="4349B638" w14:textId="77777777" w:rsidTr="00A47807">
        <w:tc>
          <w:tcPr>
            <w:tcW w:w="4077" w:type="dxa"/>
          </w:tcPr>
          <w:p w14:paraId="6E19F1C8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14:paraId="745D887A" w14:textId="77777777" w:rsidR="00F379A0" w:rsidRPr="004E11DE" w:rsidRDefault="00F379A0">
            <w:pPr>
              <w:rPr>
                <w:i/>
                <w:color w:val="000000" w:themeColor="text1"/>
              </w:rPr>
            </w:pPr>
          </w:p>
        </w:tc>
      </w:tr>
      <w:tr w:rsidR="00A47807" w14:paraId="67E697AA" w14:textId="77777777" w:rsidTr="00A47807">
        <w:tc>
          <w:tcPr>
            <w:tcW w:w="4077" w:type="dxa"/>
          </w:tcPr>
          <w:p w14:paraId="7DE04C98" w14:textId="77777777" w:rsidR="00A47807" w:rsidRPr="003149E1" w:rsidRDefault="00F379A0">
            <w:pPr>
              <w:rPr>
                <w:b/>
                <w:color w:val="000000" w:themeColor="text1"/>
              </w:rPr>
            </w:pPr>
            <w:r w:rsidRPr="003149E1">
              <w:rPr>
                <w:b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14:paraId="20E763A6" w14:textId="77777777" w:rsidR="00A47807" w:rsidRPr="003149E1" w:rsidRDefault="00B34C37" w:rsidP="00B34C3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На дому (Удаленная) / на мероприятиях</w:t>
            </w:r>
            <w:r w:rsidR="003149E1">
              <w:rPr>
                <w:i/>
                <w:color w:val="000000" w:themeColor="text1"/>
              </w:rPr>
              <w:t xml:space="preserve"> </w:t>
            </w:r>
          </w:p>
        </w:tc>
      </w:tr>
      <w:tr w:rsidR="00F379A0" w14:paraId="2672C773" w14:textId="77777777" w:rsidTr="00A47807">
        <w:tc>
          <w:tcPr>
            <w:tcW w:w="4077" w:type="dxa"/>
          </w:tcPr>
          <w:p w14:paraId="14555616" w14:textId="77777777" w:rsidR="00F379A0" w:rsidRPr="004E11DE" w:rsidRDefault="00F379A0" w:rsidP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Интенсивность (часы в неделю)</w:t>
            </w:r>
          </w:p>
          <w:p w14:paraId="28D4511A" w14:textId="77777777" w:rsidR="00F379A0" w:rsidRPr="004E11DE" w:rsidRDefault="00F379A0">
            <w:pPr>
              <w:rPr>
                <w:color w:val="000000" w:themeColor="text1"/>
              </w:rPr>
            </w:pPr>
          </w:p>
        </w:tc>
        <w:tc>
          <w:tcPr>
            <w:tcW w:w="5488" w:type="dxa"/>
          </w:tcPr>
          <w:p w14:paraId="74381461" w14:textId="77777777" w:rsidR="00F379A0" w:rsidRPr="004E11DE" w:rsidRDefault="00B34C3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5</w:t>
            </w:r>
          </w:p>
        </w:tc>
      </w:tr>
      <w:tr w:rsidR="00F379A0" w14:paraId="4D7BE07A" w14:textId="77777777" w:rsidTr="00A47807">
        <w:tc>
          <w:tcPr>
            <w:tcW w:w="4077" w:type="dxa"/>
          </w:tcPr>
          <w:p w14:paraId="1C5A4425" w14:textId="77777777" w:rsidR="00F379A0" w:rsidRPr="003149E1" w:rsidRDefault="00F379A0">
            <w:pPr>
              <w:rPr>
                <w:color w:val="000000" w:themeColor="text1"/>
              </w:rPr>
            </w:pPr>
            <w:r w:rsidRPr="003149E1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14:paraId="4DF51037" w14:textId="77777777" w:rsidR="00F379A0" w:rsidRPr="003149E1" w:rsidRDefault="003149E1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Групповая  </w:t>
            </w:r>
          </w:p>
        </w:tc>
      </w:tr>
      <w:tr w:rsidR="00F379A0" w14:paraId="01717571" w14:textId="77777777" w:rsidTr="00A47807">
        <w:tc>
          <w:tcPr>
            <w:tcW w:w="4077" w:type="dxa"/>
          </w:tcPr>
          <w:p w14:paraId="245F81A3" w14:textId="77777777"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14:paraId="7EFD1178" w14:textId="77777777" w:rsidR="00B34C37" w:rsidRDefault="00B34C37" w:rsidP="00B34C3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1) Коммуникабельность</w:t>
            </w:r>
          </w:p>
          <w:p w14:paraId="4D941ED5" w14:textId="77777777" w:rsidR="00B34C37" w:rsidRDefault="00B34C37" w:rsidP="00B34C3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2) Умение работать с интернет-источниками, социальными сетями</w:t>
            </w:r>
          </w:p>
          <w:p w14:paraId="466F9D22" w14:textId="77777777" w:rsidR="00B34C37" w:rsidRDefault="00B34C37" w:rsidP="00B34C3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3) Мобильность</w:t>
            </w:r>
          </w:p>
          <w:p w14:paraId="42EBED54" w14:textId="77777777" w:rsidR="00B34C37" w:rsidRDefault="00B34C37" w:rsidP="00B34C3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4) Активность </w:t>
            </w:r>
          </w:p>
          <w:p w14:paraId="6FFC9065" w14:textId="77777777" w:rsidR="00B34C37" w:rsidRDefault="00B34C37" w:rsidP="00B34C3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5) Умение выступать на публике</w:t>
            </w:r>
          </w:p>
          <w:p w14:paraId="473C6D93" w14:textId="77777777" w:rsidR="00F379A0" w:rsidRDefault="00B34C37" w:rsidP="00B34C3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6) Интерес к тематике проекта</w:t>
            </w:r>
            <w:r w:rsidRPr="003060B2">
              <w:rPr>
                <w:i/>
                <w:color w:val="000000" w:themeColor="text1"/>
                <w:highlight w:val="yellow"/>
              </w:rPr>
              <w:t xml:space="preserve"> </w:t>
            </w:r>
          </w:p>
          <w:p w14:paraId="7444760B" w14:textId="77777777" w:rsidR="00306255" w:rsidRPr="004E11DE" w:rsidRDefault="00306255" w:rsidP="00B34C3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7) Творческие качества</w:t>
            </w:r>
          </w:p>
        </w:tc>
      </w:tr>
      <w:tr w:rsidR="00971EDC" w14:paraId="3988CFF9" w14:textId="77777777" w:rsidTr="00A47807">
        <w:tc>
          <w:tcPr>
            <w:tcW w:w="4077" w:type="dxa"/>
          </w:tcPr>
          <w:p w14:paraId="78B323D3" w14:textId="77777777"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t>Планируемые результаты проекта</w:t>
            </w:r>
          </w:p>
        </w:tc>
        <w:tc>
          <w:tcPr>
            <w:tcW w:w="5488" w:type="dxa"/>
          </w:tcPr>
          <w:p w14:paraId="0B724334" w14:textId="77777777" w:rsidR="00971EDC" w:rsidRPr="004E11DE" w:rsidRDefault="00B34C37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Проект не заканчивается, но его цели и задачи должны быть выполнены и зафиксированы. Обобщенная презентация о проекте и выполненной работе.</w:t>
            </w:r>
          </w:p>
        </w:tc>
      </w:tr>
      <w:tr w:rsidR="00A47807" w14:paraId="338E47D7" w14:textId="77777777" w:rsidTr="00A47807">
        <w:tc>
          <w:tcPr>
            <w:tcW w:w="4077" w:type="dxa"/>
          </w:tcPr>
          <w:p w14:paraId="509F5222" w14:textId="77777777"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Формат </w:t>
            </w:r>
            <w:r w:rsidR="00971EDC"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971EDC">
              <w:rPr>
                <w:b/>
                <w:color w:val="000000" w:themeColor="text1"/>
              </w:rPr>
              <w:t>отчет студента по проекту</w:t>
            </w:r>
            <w:r w:rsidR="00971EDC">
              <w:rPr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14:paraId="0B1EB18E" w14:textId="77777777" w:rsidR="00A47807" w:rsidRPr="004E11DE" w:rsidRDefault="00B34C37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Текстовый отчет о проделанной работе + фотоотчет </w:t>
            </w:r>
            <w:proofErr w:type="gramStart"/>
            <w:r>
              <w:rPr>
                <w:i/>
                <w:color w:val="000000" w:themeColor="text1"/>
              </w:rPr>
              <w:t>с мастер</w:t>
            </w:r>
            <w:proofErr w:type="gramEnd"/>
            <w:r>
              <w:rPr>
                <w:i/>
                <w:color w:val="000000" w:themeColor="text1"/>
              </w:rPr>
              <w:t xml:space="preserve"> – классов + скриншоты публикаций + презентация</w:t>
            </w:r>
          </w:p>
        </w:tc>
      </w:tr>
      <w:tr w:rsidR="00A47807" w14:paraId="1B8C3375" w14:textId="77777777" w:rsidTr="00A47807">
        <w:tc>
          <w:tcPr>
            <w:tcW w:w="4077" w:type="dxa"/>
          </w:tcPr>
          <w:p w14:paraId="7466BFDF" w14:textId="77777777" w:rsidR="00A47807" w:rsidRPr="008E69CA" w:rsidRDefault="00F379A0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14:paraId="24DBB3C4" w14:textId="77777777" w:rsidR="00A47807" w:rsidRPr="004E11DE" w:rsidRDefault="00B34C37" w:rsidP="00B34C37">
            <w:pPr>
              <w:rPr>
                <w:i/>
                <w:color w:val="000000" w:themeColor="text1"/>
              </w:rPr>
            </w:pPr>
            <w:r w:rsidRPr="00B34C37">
              <w:rPr>
                <w:i/>
                <w:color w:val="000000" w:themeColor="text1"/>
              </w:rPr>
              <w:t>5</w:t>
            </w:r>
          </w:p>
        </w:tc>
      </w:tr>
      <w:tr w:rsidR="00A47807" w14:paraId="14EF71D4" w14:textId="77777777" w:rsidTr="00A47807">
        <w:tc>
          <w:tcPr>
            <w:tcW w:w="4077" w:type="dxa"/>
          </w:tcPr>
          <w:p w14:paraId="6C9ECD64" w14:textId="77777777" w:rsidR="00A47807" w:rsidRPr="008E69CA" w:rsidRDefault="000A439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14:paraId="233A76E2" w14:textId="77777777" w:rsidR="00A47807" w:rsidRPr="004E11DE" w:rsidRDefault="00B34C3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Отличное владение </w:t>
            </w:r>
            <w:r>
              <w:rPr>
                <w:i/>
                <w:color w:val="000000" w:themeColor="text1"/>
                <w:lang w:val="en-US"/>
              </w:rPr>
              <w:t>PowerPoint</w:t>
            </w:r>
            <w:r>
              <w:rPr>
                <w:i/>
                <w:color w:val="000000" w:themeColor="text1"/>
              </w:rPr>
              <w:t>, общительность и инициативность. Умение работать с людьми и с информационными интернет-источниками и социальными сетями.</w:t>
            </w:r>
          </w:p>
        </w:tc>
      </w:tr>
      <w:tr w:rsidR="00F379A0" w14:paraId="17F36F94" w14:textId="77777777" w:rsidTr="003060B2">
        <w:trPr>
          <w:trHeight w:val="716"/>
        </w:trPr>
        <w:tc>
          <w:tcPr>
            <w:tcW w:w="4077" w:type="dxa"/>
          </w:tcPr>
          <w:p w14:paraId="40EE8E8F" w14:textId="77777777"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14:paraId="1ADFD4CD" w14:textId="77777777" w:rsidR="00F379A0" w:rsidRPr="004E11DE" w:rsidRDefault="00B34C37" w:rsidP="00B34C3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  <w:highlight w:val="yellow"/>
              </w:rPr>
              <w:t>Все факультеты</w:t>
            </w:r>
          </w:p>
        </w:tc>
      </w:tr>
      <w:tr w:rsidR="00F379A0" w14:paraId="162FB256" w14:textId="77777777" w:rsidTr="00A47807">
        <w:tc>
          <w:tcPr>
            <w:tcW w:w="4077" w:type="dxa"/>
          </w:tcPr>
          <w:p w14:paraId="710C2F98" w14:textId="77777777"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14:paraId="7B8AC836" w14:textId="77777777" w:rsidR="00F379A0" w:rsidRPr="004E11DE" w:rsidRDefault="00B34C37" w:rsidP="00F745E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Кирпичная, 33</w:t>
            </w:r>
          </w:p>
        </w:tc>
      </w:tr>
    </w:tbl>
    <w:p w14:paraId="3ED94451" w14:textId="77777777" w:rsidR="004E12FA" w:rsidRDefault="004E12FA" w:rsidP="004E12FA"/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43628"/>
    <w:multiLevelType w:val="hybridMultilevel"/>
    <w:tmpl w:val="612EC0E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xMjc3MzCyNDe1MDVV0lEKTi0uzszPAykwqQUAAtUlniwAAAA="/>
  </w:docVars>
  <w:rsids>
    <w:rsidRoot w:val="00A47807"/>
    <w:rsid w:val="00007EA6"/>
    <w:rsid w:val="00023E4E"/>
    <w:rsid w:val="00054118"/>
    <w:rsid w:val="000A439E"/>
    <w:rsid w:val="001D79C2"/>
    <w:rsid w:val="00214423"/>
    <w:rsid w:val="00231EA4"/>
    <w:rsid w:val="002D4B0B"/>
    <w:rsid w:val="003060B2"/>
    <w:rsid w:val="00306255"/>
    <w:rsid w:val="003149E1"/>
    <w:rsid w:val="00334A53"/>
    <w:rsid w:val="00347F76"/>
    <w:rsid w:val="003D53CE"/>
    <w:rsid w:val="003E3254"/>
    <w:rsid w:val="00400C0B"/>
    <w:rsid w:val="004678F7"/>
    <w:rsid w:val="004C1D36"/>
    <w:rsid w:val="004E11DE"/>
    <w:rsid w:val="004E12FA"/>
    <w:rsid w:val="005A6059"/>
    <w:rsid w:val="005E13DA"/>
    <w:rsid w:val="005E3B03"/>
    <w:rsid w:val="00611FDD"/>
    <w:rsid w:val="00691CF6"/>
    <w:rsid w:val="00772F69"/>
    <w:rsid w:val="0082311B"/>
    <w:rsid w:val="00834E3D"/>
    <w:rsid w:val="008B458B"/>
    <w:rsid w:val="008E69CA"/>
    <w:rsid w:val="00963578"/>
    <w:rsid w:val="00971EDC"/>
    <w:rsid w:val="00990D2A"/>
    <w:rsid w:val="00A013F2"/>
    <w:rsid w:val="00A47807"/>
    <w:rsid w:val="00A550AE"/>
    <w:rsid w:val="00AD4D49"/>
    <w:rsid w:val="00AD5C4C"/>
    <w:rsid w:val="00B34C37"/>
    <w:rsid w:val="00B47552"/>
    <w:rsid w:val="00C86CA2"/>
    <w:rsid w:val="00CE7561"/>
    <w:rsid w:val="00D448DA"/>
    <w:rsid w:val="00E92F8E"/>
    <w:rsid w:val="00F132F7"/>
    <w:rsid w:val="00F17335"/>
    <w:rsid w:val="00F379A0"/>
    <w:rsid w:val="00F50313"/>
    <w:rsid w:val="00F745EA"/>
    <w:rsid w:val="00F83A08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EFDD5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E92F8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007EA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.me/instafoodpass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56</Words>
  <Characters>4314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ugene Tsaplin</cp:lastModifiedBy>
  <cp:revision>3</cp:revision>
  <dcterms:created xsi:type="dcterms:W3CDTF">2017-09-28T07:55:00Z</dcterms:created>
  <dcterms:modified xsi:type="dcterms:W3CDTF">2017-09-28T08:02:00Z</dcterms:modified>
</cp:coreProperties>
</file>